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te.R</w:t>
      </w:r>
    </w:p>
    <w:p>
      <w:pPr>
        <w:pStyle w:val="Author"/>
      </w:pPr>
      <w:r>
        <w:t xml:space="preserve">Cliff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24</w:t>
      </w:r>
      <w:r>
        <w:t xml:space="preserve"> </w:t>
      </w:r>
      <w:r>
        <w:t xml:space="preserve">15:41:3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ector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ows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rite a function that reads a directory full of files and reports the number of completel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served cases in each data file. The function should return a data frame where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umn is the name of the file and the second column is the number of complete cases. A prototyp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f this function follow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'directory' is a character vector of length 1 indicat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e location of the CSV fi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'id' is an integer vector indicating the monitor ID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o be us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turn a data frame of the form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id n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1  11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2  104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where 'id' is the monitor ID number and 'nobs' is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umber of complete ca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ust return a data frame so I might as well create an empty o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Efficient See http://stackoverflow.com/questions/13442461/populating-a-data-frame-in-r-in-a-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b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the requested files and start a for 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ectory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ed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[id]</w:t>
      </w:r>
      <w:r>
        <w:rPr>
          <w:rStyle w:val="CommentTok"/>
        </w:rPr>
        <w:t xml:space="preserve">#replace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of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questedfi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offil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file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requestedfile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unt the completed rec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urfiletx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uild the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paste(i, "value of i counter", sep = " 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paste(countcomplete, "value of complete records", sep = " 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comple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eed to try th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aframe &lt;- rbind(dataframe, data.frame(id=id, nobs=nob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comple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filetx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est data here:  https://d396qusza40orc.cloudfront.net/rprog%2Fdoc%2Fcomplete-demo.html</w:t>
      </w:r>
      <w:r>
        <w:br w:type="textWrapping"/>
      </w:r>
      <w:r>
        <w:rPr>
          <w:rStyle w:val="CommentTok"/>
        </w:rPr>
        <w:t xml:space="preserve"># complete("specdata", c(2, 4, 8, 10, 12))</w:t>
      </w:r>
      <w:r>
        <w:br w:type="textWrapping"/>
      </w:r>
      <w:r>
        <w:rPr>
          <w:rStyle w:val="CommentTok"/>
        </w:rPr>
        <w:t xml:space="preserve"># complete("specdata", 30:2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7ad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.R</dc:title>
  <dc:creator>Cliff</dc:creator>
</cp:coreProperties>
</file>